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B0A6F"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B0A6F"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B0A6F"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B0A6F"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B0A6F"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F34393" w:rsidP="00F34393">
      <w:pPr>
        <w:pStyle w:val="ListParagraph"/>
        <w:numPr>
          <w:ilvl w:val="2"/>
          <w:numId w:val="17"/>
        </w:numPr>
      </w:pPr>
      <w:hyperlink r:id="rId25" w:history="1">
        <w:r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15CAF2A7" w:rsidR="00153380" w:rsidRDefault="00153380" w:rsidP="003B7D43">
      <w:r>
        <w:t>Data can be returned as a struct… or …. ?</w:t>
      </w:r>
      <w:bookmarkStart w:id="0" w:name="_GoBack"/>
      <w:bookmarkEnd w:id="0"/>
    </w:p>
    <w:sectPr w:rsidR="00153380"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7A360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53380"/>
    <w:rsid w:val="00160892"/>
    <w:rsid w:val="00186FB7"/>
    <w:rsid w:val="001937C9"/>
    <w:rsid w:val="001E2B38"/>
    <w:rsid w:val="001E7000"/>
    <w:rsid w:val="0022724F"/>
    <w:rsid w:val="002421D8"/>
    <w:rsid w:val="00252C24"/>
    <w:rsid w:val="00267E19"/>
    <w:rsid w:val="002B116D"/>
    <w:rsid w:val="002D384E"/>
    <w:rsid w:val="002F5AE6"/>
    <w:rsid w:val="00353396"/>
    <w:rsid w:val="0035607D"/>
    <w:rsid w:val="003B0A97"/>
    <w:rsid w:val="003B50DD"/>
    <w:rsid w:val="003B7D43"/>
    <w:rsid w:val="003C4018"/>
    <w:rsid w:val="00416B03"/>
    <w:rsid w:val="004B3E19"/>
    <w:rsid w:val="004C54B4"/>
    <w:rsid w:val="004D0FAA"/>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D429D"/>
    <w:rsid w:val="008F3C7C"/>
    <w:rsid w:val="00A03BF9"/>
    <w:rsid w:val="00A051C9"/>
    <w:rsid w:val="00A10639"/>
    <w:rsid w:val="00A2727D"/>
    <w:rsid w:val="00A711B2"/>
    <w:rsid w:val="00A9608F"/>
    <w:rsid w:val="00AC0A96"/>
    <w:rsid w:val="00B26A0E"/>
    <w:rsid w:val="00B802C9"/>
    <w:rsid w:val="00B9510D"/>
    <w:rsid w:val="00BB7515"/>
    <w:rsid w:val="00BD7649"/>
    <w:rsid w:val="00BD7FC4"/>
    <w:rsid w:val="00BE53F3"/>
    <w:rsid w:val="00C02364"/>
    <w:rsid w:val="00C1086D"/>
    <w:rsid w:val="00C64EE1"/>
    <w:rsid w:val="00CB0A6F"/>
    <w:rsid w:val="00CB594B"/>
    <w:rsid w:val="00CF2828"/>
    <w:rsid w:val="00D25651"/>
    <w:rsid w:val="00D33D63"/>
    <w:rsid w:val="00D62170"/>
    <w:rsid w:val="00D70464"/>
    <w:rsid w:val="00DB1E7A"/>
    <w:rsid w:val="00DE7DF3"/>
    <w:rsid w:val="00E175CF"/>
    <w:rsid w:val="00E42172"/>
    <w:rsid w:val="00E522C7"/>
    <w:rsid w:val="00EC46E7"/>
    <w:rsid w:val="00ED51D6"/>
    <w:rsid w:val="00F34393"/>
    <w:rsid w:val="00F356B1"/>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20</Pages>
  <Words>5602</Words>
  <Characters>31932</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48</cp:revision>
  <dcterms:created xsi:type="dcterms:W3CDTF">2020-01-06T19:39:00Z</dcterms:created>
  <dcterms:modified xsi:type="dcterms:W3CDTF">2020-06-17T22:29:00Z</dcterms:modified>
</cp:coreProperties>
</file>